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96D68" w14:textId="77777777" w:rsidR="00C95808" w:rsidRDefault="00C95808"/>
    <w:p w14:paraId="72CBBEFE" w14:textId="77777777" w:rsidR="004539BD" w:rsidRDefault="004539BD"/>
    <w:p w14:paraId="5FB49ECA" w14:textId="25B4FD73" w:rsidR="004539BD" w:rsidRDefault="004539BD" w:rsidP="004539BD">
      <w:pPr>
        <w:pStyle w:val="Heading1"/>
      </w:pPr>
      <w:r>
        <w:t xml:space="preserve">Population and Sample </w:t>
      </w:r>
    </w:p>
    <w:p w14:paraId="7D469040" w14:textId="1832662D" w:rsidR="004539BD" w:rsidRDefault="003E1126">
      <w:r>
        <w:t xml:space="preserve">E.g. </w:t>
      </w:r>
    </w:p>
    <w:p w14:paraId="32D55C9D" w14:textId="1B9A7456" w:rsidR="003E1126" w:rsidRDefault="008F190B">
      <w:r>
        <w:t xml:space="preserve">TV reporting </w:t>
      </w:r>
      <w:r w:rsidR="00010D6C">
        <w:t xml:space="preserve">Lalitpur </w:t>
      </w:r>
      <w:r w:rsidR="00EE56B6">
        <w:t>election.</w:t>
      </w:r>
    </w:p>
    <w:p w14:paraId="1350AC3C" w14:textId="0509D087" w:rsidR="000D34CF" w:rsidRDefault="000D34CF">
      <w:r>
        <w:t>Whole</w:t>
      </w:r>
      <w:r w:rsidR="00354F90">
        <w:t xml:space="preserve"> Lalitpur people is population if this data. </w:t>
      </w:r>
      <w:r w:rsidR="00D075E0">
        <w:t xml:space="preserve">Three group 123 </w:t>
      </w:r>
      <w:r w:rsidR="00EE56B6">
        <w:t>are samples.</w:t>
      </w:r>
    </w:p>
    <w:p w14:paraId="4645A258" w14:textId="0CFCD874" w:rsidR="00010D6C" w:rsidRDefault="00B31EB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A3EEFB" wp14:editId="5C8D11BF">
                <wp:simplePos x="0" y="0"/>
                <wp:positionH relativeFrom="column">
                  <wp:posOffset>675982</wp:posOffset>
                </wp:positionH>
                <wp:positionV relativeFrom="paragraph">
                  <wp:posOffset>88216</wp:posOffset>
                </wp:positionV>
                <wp:extent cx="606670" cy="457200"/>
                <wp:effectExtent l="0" t="0" r="22225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670" cy="4572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CC815A" w14:textId="164F0678" w:rsidR="007746E3" w:rsidRPr="007746E3" w:rsidRDefault="007746E3" w:rsidP="007746E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23</w:t>
                            </w:r>
                            <w:r w:rsidR="00B31EBA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A3EEFB" id="Oval 2" o:spid="_x0000_s1026" style="position:absolute;margin-left:53.25pt;margin-top:6.95pt;width:47.75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" fillcolor="#4472c4 [3204]" strokecolor="#09101d [484]" strokeweight="1pt">
                <v:stroke joinstyle="miter"/>
                <v:textbox>
                  <w:txbxContent>
                    <w:p w14:paraId="23CC815A" w14:textId="164F0678" w:rsidR="007746E3" w:rsidRPr="007746E3" w:rsidRDefault="007746E3" w:rsidP="007746E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23</w:t>
                      </w:r>
                      <w:r w:rsidR="00B31EBA">
                        <w:rPr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oval>
            </w:pict>
          </mc:Fallback>
        </mc:AlternateContent>
      </w:r>
      <w:r w:rsidR="00010D6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E7CA46" wp14:editId="624FB867">
                <wp:simplePos x="0" y="0"/>
                <wp:positionH relativeFrom="column">
                  <wp:posOffset>228600</wp:posOffset>
                </wp:positionH>
                <wp:positionV relativeFrom="paragraph">
                  <wp:posOffset>44987</wp:posOffset>
                </wp:positionV>
                <wp:extent cx="1608992" cy="1345223"/>
                <wp:effectExtent l="0" t="0" r="10795" b="2667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8992" cy="1345223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96AC22" w14:textId="71308FB9" w:rsidR="00B31EBA" w:rsidRPr="00B31EBA" w:rsidRDefault="00B31EBA" w:rsidP="00B31EB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Lalitpu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BE7CA46" id="Oval 1" o:spid="_x0000_s1027" style="position:absolute;margin-left:18pt;margin-top:3.55pt;width:126.7pt;height:105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" fillcolor="#4472c4 [3204]" strokecolor="#09101d [484]" strokeweight="1pt">
                <v:stroke joinstyle="miter"/>
                <v:textbox>
                  <w:txbxContent>
                    <w:p w14:paraId="5F96AC22" w14:textId="71308FB9" w:rsidR="00B31EBA" w:rsidRPr="00B31EBA" w:rsidRDefault="00B31EBA" w:rsidP="00B31EB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Lalitpur </w:t>
                      </w:r>
                    </w:p>
                  </w:txbxContent>
                </v:textbox>
              </v:oval>
            </w:pict>
          </mc:Fallback>
        </mc:AlternateContent>
      </w:r>
      <w:r w:rsidR="00757981">
        <w:tab/>
      </w:r>
      <w:r w:rsidR="00757981">
        <w:tab/>
      </w:r>
      <w:r w:rsidR="00757981">
        <w:tab/>
      </w:r>
      <w:r w:rsidR="00757981">
        <w:tab/>
      </w:r>
      <w:r w:rsidR="00757981">
        <w:tab/>
      </w:r>
      <w:r w:rsidR="00757981">
        <w:tab/>
        <w:t xml:space="preserve">Here </w:t>
      </w:r>
    </w:p>
    <w:p w14:paraId="1D35B8D6" w14:textId="26B09875" w:rsidR="00757981" w:rsidRDefault="00757981">
      <w:r>
        <w:tab/>
      </w:r>
      <w:r>
        <w:tab/>
      </w:r>
      <w:r>
        <w:tab/>
      </w:r>
      <w:r>
        <w:tab/>
      </w:r>
      <w:r>
        <w:tab/>
      </w:r>
      <w:r>
        <w:tab/>
        <w:t>Population – N</w:t>
      </w:r>
    </w:p>
    <w:p w14:paraId="1A33E7B6" w14:textId="5B0886CC" w:rsidR="00757981" w:rsidRDefault="004555FC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CFF44A" wp14:editId="18CD29ED">
                <wp:simplePos x="0" y="0"/>
                <wp:positionH relativeFrom="column">
                  <wp:posOffset>1159413</wp:posOffset>
                </wp:positionH>
                <wp:positionV relativeFrom="paragraph">
                  <wp:posOffset>146881</wp:posOffset>
                </wp:positionV>
                <wp:extent cx="606670" cy="457200"/>
                <wp:effectExtent l="0" t="0" r="22225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670" cy="457200"/>
                        </a:xfrm>
                        <a:prstGeom prst="ellipse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1C3E19E" w14:textId="77777777" w:rsidR="007746E3" w:rsidRPr="007746E3" w:rsidRDefault="007746E3" w:rsidP="007746E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BCFF44A" id="Oval 6" o:spid="_x0000_s1028" style="position:absolute;margin-left:91.3pt;margin-top:11.55pt;width:47.75pt;height:3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" fillcolor="#4472c4" strokecolor="#172c51" strokeweight="1pt">
                <v:stroke joinstyle="miter"/>
                <v:textbox>
                  <w:txbxContent>
                    <w:p w14:paraId="31C3E19E" w14:textId="77777777" w:rsidR="007746E3" w:rsidRPr="007746E3" w:rsidRDefault="007746E3" w:rsidP="007746E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2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616140" wp14:editId="3F77912C">
                <wp:simplePos x="0" y="0"/>
                <wp:positionH relativeFrom="column">
                  <wp:posOffset>368593</wp:posOffset>
                </wp:positionH>
                <wp:positionV relativeFrom="paragraph">
                  <wp:posOffset>181952</wp:posOffset>
                </wp:positionV>
                <wp:extent cx="606670" cy="457200"/>
                <wp:effectExtent l="0" t="0" r="22225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670" cy="457200"/>
                        </a:xfrm>
                        <a:prstGeom prst="ellipse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2F539BF" w14:textId="77777777" w:rsidR="007746E3" w:rsidRPr="007746E3" w:rsidRDefault="007746E3" w:rsidP="007746E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616140" id="Oval 5" o:spid="_x0000_s1029" style="position:absolute;margin-left:29pt;margin-top:14.35pt;width:47.75pt;height:3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" fillcolor="#4472c4" strokecolor="#172c51" strokeweight="1pt">
                <v:stroke joinstyle="miter"/>
                <v:textbox>
                  <w:txbxContent>
                    <w:p w14:paraId="12F539BF" w14:textId="77777777" w:rsidR="007746E3" w:rsidRPr="007746E3" w:rsidRDefault="007746E3" w:rsidP="007746E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23</w:t>
                      </w:r>
                    </w:p>
                  </w:txbxContent>
                </v:textbox>
              </v:oval>
            </w:pict>
          </mc:Fallback>
        </mc:AlternateContent>
      </w:r>
      <w:r w:rsidR="00757981">
        <w:tab/>
      </w:r>
      <w:r w:rsidR="00757981">
        <w:tab/>
      </w:r>
      <w:r w:rsidR="00757981">
        <w:tab/>
      </w:r>
      <w:r w:rsidR="00757981">
        <w:tab/>
      </w:r>
      <w:r w:rsidR="00757981">
        <w:tab/>
      </w:r>
      <w:r w:rsidR="00757981">
        <w:tab/>
        <w:t>Samp</w:t>
      </w:r>
      <w:r w:rsidR="000631F4">
        <w:t>le – n</w:t>
      </w:r>
    </w:p>
    <w:p w14:paraId="759A160F" w14:textId="77777777" w:rsidR="000631F4" w:rsidRDefault="000631F4"/>
    <w:p w14:paraId="51A2AADC" w14:textId="77777777" w:rsidR="000631F4" w:rsidRDefault="000631F4"/>
    <w:p w14:paraId="7ACC8DDF" w14:textId="3B7FE5E8" w:rsidR="000631F4" w:rsidRDefault="000631F4">
      <w:r>
        <w:t xml:space="preserve"> Sampling Techniques </w:t>
      </w:r>
    </w:p>
    <w:p w14:paraId="30066405" w14:textId="0E0CB099" w:rsidR="000631F4" w:rsidRDefault="00EE5FE6">
      <w:r>
        <w:t>1</w:t>
      </w:r>
      <w:r w:rsidR="00111761">
        <w:t xml:space="preserve"> Simple random</w:t>
      </w:r>
      <w:r>
        <w:t xml:space="preserve"> </w:t>
      </w:r>
      <w:r w:rsidR="00111761">
        <w:t>s</w:t>
      </w:r>
      <w:r>
        <w:t xml:space="preserve">ampling </w:t>
      </w:r>
      <w:r w:rsidR="00356AF4">
        <w:t>–</w:t>
      </w:r>
      <w:r w:rsidR="00111761">
        <w:t xml:space="preserve"> </w:t>
      </w:r>
      <w:r w:rsidR="00356AF4">
        <w:t xml:space="preserve">Every </w:t>
      </w:r>
      <w:r w:rsidR="00F86D4A">
        <w:t>member</w:t>
      </w:r>
      <w:r w:rsidR="00356AF4">
        <w:t xml:space="preserve"> of the population (N) has an equa</w:t>
      </w:r>
      <w:r w:rsidR="00F86D4A">
        <w:t>l chance of being selected for your sample(n).</w:t>
      </w:r>
    </w:p>
    <w:p w14:paraId="4017F329" w14:textId="4EDBC336" w:rsidR="00F86D4A" w:rsidRDefault="004E1977">
      <w:r>
        <w:t xml:space="preserve">2 Stratified Sampling – Where the population </w:t>
      </w:r>
      <w:r w:rsidR="007F7740">
        <w:t>(N) is split into non-overlapping group</w:t>
      </w:r>
      <w:r w:rsidR="00E67470">
        <w:t>s (Strata).</w:t>
      </w:r>
    </w:p>
    <w:p w14:paraId="329E9237" w14:textId="3F82BC13" w:rsidR="00E67470" w:rsidRDefault="00E67470">
      <w:proofErr w:type="spellStart"/>
      <w:r>
        <w:t>Eg</w:t>
      </w:r>
      <w:proofErr w:type="spellEnd"/>
      <w:r>
        <w:t xml:space="preserve">  </w:t>
      </w:r>
    </w:p>
    <w:p w14:paraId="68C38753" w14:textId="2AB3C8F0" w:rsidR="0013630A" w:rsidRDefault="0013630A">
      <w:r>
        <w:tab/>
        <w:t xml:space="preserve">Gender =   Male </w:t>
      </w:r>
      <w:r>
        <w:tab/>
      </w:r>
      <w:r>
        <w:tab/>
        <w:t xml:space="preserve">Female </w:t>
      </w:r>
    </w:p>
    <w:p w14:paraId="1970089C" w14:textId="5001CDB4" w:rsidR="00A974B4" w:rsidRDefault="00A97CAB">
      <w:r>
        <w:tab/>
        <w:t>Age Group – 0-</w:t>
      </w:r>
      <w:r w:rsidR="00E45384">
        <w:t>10;</w:t>
      </w:r>
      <w:r>
        <w:t xml:space="preserve"> 10-20; 20-40; </w:t>
      </w:r>
      <w:r w:rsidR="00E45384">
        <w:t>40-100.</w:t>
      </w:r>
    </w:p>
    <w:p w14:paraId="35B97CC9" w14:textId="3B60053A" w:rsidR="00A974B4" w:rsidRDefault="00A974B4">
      <w:r>
        <w:tab/>
      </w:r>
      <w:r w:rsidR="00172340">
        <w:t xml:space="preserve">Professional </w:t>
      </w:r>
      <w:r w:rsidR="00FF65D6">
        <w:t>- Dot</w:t>
      </w:r>
      <w:r w:rsidR="00E45384">
        <w:t xml:space="preserve"> net; </w:t>
      </w:r>
      <w:proofErr w:type="spellStart"/>
      <w:r w:rsidR="00E45384">
        <w:t>Ph</w:t>
      </w:r>
      <w:r w:rsidR="001924AC">
        <w:t>P</w:t>
      </w:r>
      <w:proofErr w:type="spellEnd"/>
      <w:r w:rsidR="001924AC">
        <w:t xml:space="preserve">; Python </w:t>
      </w:r>
      <w:r w:rsidR="00FF65D6">
        <w:t>(Professionals</w:t>
      </w:r>
      <w:r w:rsidR="008721BC">
        <w:t xml:space="preserve"> can’t be stratified on bases of programming skill</w:t>
      </w:r>
      <w:r w:rsidR="00AE08C4">
        <w:t xml:space="preserve">. This example wrong for </w:t>
      </w:r>
      <w:r w:rsidR="00FF65D6">
        <w:t>s</w:t>
      </w:r>
      <w:r w:rsidR="00AE08C4">
        <w:t>trati</w:t>
      </w:r>
      <w:r w:rsidR="00FF65D6">
        <w:t>fied sampling.</w:t>
      </w:r>
    </w:p>
    <w:p w14:paraId="0CA0027A" w14:textId="32657E60" w:rsidR="00B02887" w:rsidRDefault="00B02887">
      <w:r>
        <w:t xml:space="preserve"> Rather professional can be </w:t>
      </w:r>
      <w:r w:rsidR="00D157D4">
        <w:t>stratified by Doctors, Engineers</w:t>
      </w:r>
      <w:r w:rsidR="0060732A">
        <w:t>, Teachers.</w:t>
      </w:r>
    </w:p>
    <w:p w14:paraId="1639DB57" w14:textId="0B6199D6" w:rsidR="00111761" w:rsidRDefault="0060732A">
      <w:r>
        <w:t xml:space="preserve">3 </w:t>
      </w:r>
      <w:r w:rsidR="00565F13">
        <w:t>Systematic sampling.</w:t>
      </w:r>
    </w:p>
    <w:p w14:paraId="74F2140A" w14:textId="5559FCF4" w:rsidR="00D37250" w:rsidRDefault="00565F13">
      <w:r>
        <w:tab/>
      </w:r>
      <w:r w:rsidR="00C26E8E">
        <w:t xml:space="preserve">N = </w:t>
      </w:r>
      <w:r w:rsidR="00936F1C">
        <w:t>N</w:t>
      </w:r>
      <w:r w:rsidR="00936F1C" w:rsidRPr="00D37250">
        <w:rPr>
          <w:vertAlign w:val="superscript"/>
        </w:rPr>
        <w:t>th</w:t>
      </w:r>
      <w:r w:rsidR="00936F1C">
        <w:rPr>
          <w:vertAlign w:val="superscript"/>
        </w:rPr>
        <w:t xml:space="preserve"> </w:t>
      </w:r>
      <w:r w:rsidR="00936F1C">
        <w:t>individual observation.</w:t>
      </w:r>
    </w:p>
    <w:p w14:paraId="490018AA" w14:textId="10EE9606" w:rsidR="00936F1C" w:rsidRDefault="00936F1C">
      <w:r>
        <w:tab/>
      </w:r>
      <w:r w:rsidR="0032648A">
        <w:t>E.g.,</w:t>
      </w:r>
      <w:r>
        <w:t xml:space="preserve"> </w:t>
      </w:r>
      <w:r w:rsidR="002F5BAD">
        <w:t xml:space="preserve">Observation of every </w:t>
      </w:r>
      <w:r w:rsidR="00782841">
        <w:t>5</w:t>
      </w:r>
      <w:r w:rsidR="002F5BAD" w:rsidRPr="002F5BAD">
        <w:rPr>
          <w:vertAlign w:val="superscript"/>
        </w:rPr>
        <w:t>th</w:t>
      </w:r>
      <w:r w:rsidR="002F5BAD">
        <w:t xml:space="preserve"> people in </w:t>
      </w:r>
      <w:r w:rsidR="00712564">
        <w:t>shopping mall</w:t>
      </w:r>
      <w:r w:rsidR="002F5BAD">
        <w:t xml:space="preserve"> </w:t>
      </w:r>
      <w:r w:rsidR="0032648A">
        <w:t xml:space="preserve">for Covid </w:t>
      </w:r>
      <w:r w:rsidR="00782841">
        <w:t>19.</w:t>
      </w:r>
    </w:p>
    <w:p w14:paraId="4C250B5F" w14:textId="4EC1233E" w:rsidR="00D31801" w:rsidRDefault="00782841" w:rsidP="00D31801">
      <w:pPr>
        <w:ind w:firstLine="720"/>
      </w:pPr>
      <w:r>
        <w:t>1,2,3,4,</w:t>
      </w:r>
      <w:r w:rsidRPr="00B22193">
        <w:rPr>
          <w:color w:val="FF0000"/>
        </w:rPr>
        <w:t>5</w:t>
      </w:r>
      <w:r>
        <w:t>,6,7,8,9,</w:t>
      </w:r>
      <w:r w:rsidRPr="00B22193">
        <w:rPr>
          <w:color w:val="FF0000"/>
        </w:rPr>
        <w:t>10</w:t>
      </w:r>
      <w:r>
        <w:t>,11,12,13</w:t>
      </w:r>
    </w:p>
    <w:p w14:paraId="477A539E" w14:textId="2E1187C9" w:rsidR="00FC21D3" w:rsidRDefault="00FC21D3" w:rsidP="00FC21D3">
      <w:r>
        <w:t xml:space="preserve">4 </w:t>
      </w:r>
      <w:r w:rsidR="00DD4407">
        <w:t>Conveni</w:t>
      </w:r>
      <w:r w:rsidR="0061190B">
        <w:t xml:space="preserve">ence Sampling </w:t>
      </w:r>
    </w:p>
    <w:p w14:paraId="2CF16429" w14:textId="3DB7F692" w:rsidR="0061190B" w:rsidRDefault="0061190B" w:rsidP="00FC21D3">
      <w:r>
        <w:tab/>
      </w:r>
      <w:r>
        <w:tab/>
        <w:t xml:space="preserve">Domain </w:t>
      </w:r>
      <w:r w:rsidR="008A779D">
        <w:t>experts</w:t>
      </w:r>
      <w:r>
        <w:t xml:space="preserve"> </w:t>
      </w:r>
      <w:r w:rsidR="007C651C">
        <w:t xml:space="preserve">participate in </w:t>
      </w:r>
      <w:r w:rsidR="008A779D">
        <w:t>the survey.</w:t>
      </w:r>
    </w:p>
    <w:p w14:paraId="705EEB6C" w14:textId="1A3C13BD" w:rsidR="008A779D" w:rsidRDefault="00B3010D" w:rsidP="00FC21D3">
      <w:r>
        <w:tab/>
        <w:t xml:space="preserve">Data </w:t>
      </w:r>
      <w:r w:rsidR="00FF2B06">
        <w:t>Science related survey – Data Expert</w:t>
      </w:r>
      <w:r w:rsidR="00030F9C">
        <w:t xml:space="preserve">s or Data </w:t>
      </w:r>
      <w:r w:rsidR="00691566">
        <w:t>scientist (Only</w:t>
      </w:r>
      <w:r w:rsidR="00030F9C">
        <w:t xml:space="preserve"> this </w:t>
      </w:r>
      <w:r w:rsidR="00691566">
        <w:t>two-domain</w:t>
      </w:r>
      <w:r w:rsidR="00EB42F9">
        <w:t xml:space="preserve"> expert group can participate in this survey. </w:t>
      </w:r>
    </w:p>
    <w:p w14:paraId="6C2E893A" w14:textId="74EE58F0" w:rsidR="00EB42F9" w:rsidRDefault="00EB42F9" w:rsidP="00FC21D3">
      <w:r>
        <w:tab/>
        <w:t xml:space="preserve">Data expert </w:t>
      </w:r>
      <w:r w:rsidR="00691566">
        <w:t xml:space="preserve">- Domain expert group </w:t>
      </w:r>
    </w:p>
    <w:p w14:paraId="6BEF8C52" w14:textId="3DC176A3" w:rsidR="00C26E8E" w:rsidRPr="00C26E8E" w:rsidRDefault="00691566">
      <w:pPr>
        <w:rPr>
          <w:vertAlign w:val="superscript"/>
        </w:rPr>
      </w:pPr>
      <w:r>
        <w:tab/>
        <w:t xml:space="preserve">Data </w:t>
      </w:r>
      <w:r w:rsidR="00F25A59">
        <w:t>Scientist -</w:t>
      </w:r>
      <w:r>
        <w:t xml:space="preserve"> </w:t>
      </w:r>
      <w:r w:rsidR="00F25A59">
        <w:t>Another domain expert group.</w:t>
      </w:r>
    </w:p>
    <w:sectPr w:rsidR="00C26E8E" w:rsidRPr="00C26E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sjQwNDA2NTY3NTFU0lEKTi0uzszPAykwrAUAp6Mn9CwAAAA="/>
  </w:docVars>
  <w:rsids>
    <w:rsidRoot w:val="007601E0"/>
    <w:rsid w:val="00010D6C"/>
    <w:rsid w:val="00030F9C"/>
    <w:rsid w:val="000631F4"/>
    <w:rsid w:val="000D34CF"/>
    <w:rsid w:val="00111761"/>
    <w:rsid w:val="0013630A"/>
    <w:rsid w:val="00172340"/>
    <w:rsid w:val="001924AC"/>
    <w:rsid w:val="002F5BAD"/>
    <w:rsid w:val="0032648A"/>
    <w:rsid w:val="00354F90"/>
    <w:rsid w:val="00356AF4"/>
    <w:rsid w:val="003E1126"/>
    <w:rsid w:val="004539BD"/>
    <w:rsid w:val="004555FC"/>
    <w:rsid w:val="004E1977"/>
    <w:rsid w:val="00565F13"/>
    <w:rsid w:val="0060732A"/>
    <w:rsid w:val="0061190B"/>
    <w:rsid w:val="00691566"/>
    <w:rsid w:val="006B3A31"/>
    <w:rsid w:val="00712564"/>
    <w:rsid w:val="00757981"/>
    <w:rsid w:val="007601E0"/>
    <w:rsid w:val="007746E3"/>
    <w:rsid w:val="00782841"/>
    <w:rsid w:val="007C651C"/>
    <w:rsid w:val="007F7740"/>
    <w:rsid w:val="008721BC"/>
    <w:rsid w:val="008A779D"/>
    <w:rsid w:val="008F190B"/>
    <w:rsid w:val="00936F1C"/>
    <w:rsid w:val="00A974B4"/>
    <w:rsid w:val="00A97CAB"/>
    <w:rsid w:val="00AE08C4"/>
    <w:rsid w:val="00B02887"/>
    <w:rsid w:val="00B22193"/>
    <w:rsid w:val="00B3010D"/>
    <w:rsid w:val="00B31EBA"/>
    <w:rsid w:val="00B608D5"/>
    <w:rsid w:val="00C26E8E"/>
    <w:rsid w:val="00C86C55"/>
    <w:rsid w:val="00C95808"/>
    <w:rsid w:val="00D075E0"/>
    <w:rsid w:val="00D157D4"/>
    <w:rsid w:val="00D31801"/>
    <w:rsid w:val="00D37250"/>
    <w:rsid w:val="00DD4407"/>
    <w:rsid w:val="00E45384"/>
    <w:rsid w:val="00E67470"/>
    <w:rsid w:val="00E93F2F"/>
    <w:rsid w:val="00EB42F9"/>
    <w:rsid w:val="00EE56B6"/>
    <w:rsid w:val="00EE5FE6"/>
    <w:rsid w:val="00F25A59"/>
    <w:rsid w:val="00F86D4A"/>
    <w:rsid w:val="00FC21D3"/>
    <w:rsid w:val="00FF2B06"/>
    <w:rsid w:val="00FF6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07FF3"/>
  <w15:chartTrackingRefBased/>
  <w15:docId w15:val="{63BC1068-DEC7-4011-8997-76C1E2377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39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39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73</Words>
  <Characters>992</Characters>
  <Application>Microsoft Office Word</Application>
  <DocSecurity>0</DocSecurity>
  <Lines>8</Lines>
  <Paragraphs>2</Paragraphs>
  <ScaleCrop>false</ScaleCrop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 DONGOL</dc:creator>
  <cp:keywords/>
  <dc:description/>
  <cp:lastModifiedBy>Ram DONGOL</cp:lastModifiedBy>
  <cp:revision>60</cp:revision>
  <dcterms:created xsi:type="dcterms:W3CDTF">2023-11-07T11:10:00Z</dcterms:created>
  <dcterms:modified xsi:type="dcterms:W3CDTF">2023-11-07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3-11-07T11:10:40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8d46b3f7-849f-4558-bd01-2ee20429e417</vt:lpwstr>
  </property>
  <property fmtid="{D5CDD505-2E9C-101B-9397-08002B2CF9AE}" pid="8" name="MSIP_Label_2a3a108f-898d-4589-9ebc-7ee3b46df9b8_ContentBits">
    <vt:lpwstr>0</vt:lpwstr>
  </property>
</Properties>
</file>